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arpenter position at your esteemed organization in Italy Milan. With a deep passion for craftsmanship, a commitment to excellence, and a wealth of experience in carpentry, I am eager to bring my skills and dedication to your team. As a professional carpenter with over [X years] of experience in [specific location or project type], I have developed expertise in creating custom woodwork that blends traditional techniques with modern innovation. My goal is to contribute to the vibrant architectural and design landscape of Italy Milan, where the fusion of historical significance and contemporary creativity demands exceptional craftsmanship.</w:t>
      </w:r>
    </w:p>
    <w:p>
      <w:pPr>
        <w:pStyle w:val="BodyText"/>
      </w:pPr>
      <w:r>
        <w:t xml:space="preserve">As a Carpenter, I understand that every project requires not only technical precision but also an artistic eye for detail. In Italy Milan, where architecture and design are celebrated as art forms, this balance is essential. My work has consistently focused on delivering high-quality results that meet the highest standards of functionality and aesthetics. Whether working on residential renovations, commercial installations, or bespoke furniture pieces, I approach each task with a commitment to quality and a dedication to meeting client expectations.</w:t>
      </w:r>
    </w:p>
    <w:p>
      <w:pPr>
        <w:pStyle w:val="BodyText"/>
      </w:pPr>
      <w:r>
        <w:t xml:space="preserve">My journey as a Carpenter began in [your hometown or previous location], where I honed my skills through hands-on experience and formal training. Over the years, I have worked on a wide range of projects, from restoring historic buildings to constructing modern interiors. This diverse background has equipped me with the versatility needed to adapt to different styles and requirements. In Italy Milan, where the demand for skilled artisans is high due to its rich cultural heritage and focus on craftsmanship, I am confident that my experience will be a valuable asset.</w:t>
      </w:r>
    </w:p>
    <w:p>
      <w:pPr>
        <w:pStyle w:val="BodyText"/>
      </w:pPr>
      <w:r>
        <w:t xml:space="preserve">One of the aspects that draws me to Italy Milan is its unique blend of tradition and innovation. The city’s iconic architecture, from Renaissance structures to cutting-edge contemporary designs, inspires me to push the boundaries of what is possible with wood. I have studied Italian carpentry techniques, such as [specific techniques like joinery, carving, or veneering], which are deeply rooted in the region’s history. By combining these time-honored methods with modern tools and technologies, I aim to create work that honors Italy’s legacy while meeting today’s standards of efficiency and sustainability.</w:t>
      </w:r>
    </w:p>
    <w:p>
      <w:pPr>
        <w:pStyle w:val="BodyText"/>
      </w:pPr>
      <w:r>
        <w:t xml:space="preserve">My technical skills include advanced woodworking techniques such as [list specific skills: e.g., precision cutting, cabinetry, custom furniture making, or structural framing]. I am proficient in using both traditional hand tools and modern power equipment, ensuring that every project is completed with accuracy and care. Additionally, I have experience working with a variety of materials, including solid wood, engineered wood products, and sustainable alternatives. This versatility allows me to address the specific needs of each client while adhering to local building codes and environmental guidelines.</w:t>
      </w:r>
    </w:p>
    <w:p>
      <w:pPr>
        <w:pStyle w:val="BodyText"/>
      </w:pPr>
      <w:r>
        <w:t xml:space="preserve">As a Carpenter in Italy Milan, I am particularly drawn to the opportunity to work on projects that reflect the city’s unique character. Whether collaborating with architects on high-end residential developments or restoring historic landmarks, I strive to deliver results that exceed expectations. My ability to communicate effectively with clients and team members ensures that every project is completed on time and within budget. Furthermore, my attention to detail and problem-solving skills enable me to tackle challenges creatively, whether it involves meeting tight deadlines or adapting designs for structural requirements.</w:t>
      </w:r>
    </w:p>
    <w:p>
      <w:pPr>
        <w:pStyle w:val="BodyText"/>
      </w:pPr>
      <w:r>
        <w:t xml:space="preserve">Italy Milan’s dynamic environment offers a wealth of opportunities for skilled professionals like myself. I am excited about the possibility of contributing to the city’s ever-evolving architectural scene by providing exceptional carpentry services. My work ethic is built on integrity, reliability, and a passion for creating beautiful, functional spaces. I take pride in my ability to deliver projects that not only meet but surpass expectations, and I am eager to bring this same level of dedication to your organization.</w:t>
      </w:r>
    </w:p>
    <w:p>
      <w:pPr>
        <w:pStyle w:val="BodyText"/>
      </w:pPr>
      <w:r>
        <w:t xml:space="preserve">In addition to my technical expertise, I possess strong organizational skills that allow me to manage multiple tasks efficiently. From planning project timelines to coordinating with suppliers and subcontractors, I ensure that every aspect of a job is executed seamlessly. My ability to work independently as well as collaborate effectively with teams makes me a valuable asset in any setting. In Italy Milan’s fast-paced environment, where precision and coordination are critical, I am confident in my ability to thrive.</w:t>
      </w:r>
    </w:p>
    <w:p>
      <w:pPr>
        <w:pStyle w:val="BodyText"/>
      </w:pPr>
      <w:r>
        <w:t xml:space="preserve">Finally, I would like to emphasize my enthusiasm for the opportunity to work in Italy Milan. The city’s rich cultural heritage and emphasis on craftsmanship resonate deeply with my values as a Carpenter. I am eager to contribute to its legacy by creating works that reflect the beauty and functionality of traditional Italian design while embracing modern innovations. With my skills, experience, and passion for carpentry, I am certain that I can make a meaningful contribution to your team.</w:t>
      </w:r>
    </w:p>
    <w:p>
      <w:pPr>
        <w:pStyle w:val="BodyText"/>
      </w:pPr>
      <w:r>
        <w:t xml:space="preserve">Thank you for considering my application. I would be honored to discuss how my background and expertise align with the needs of your organization. Please feel free to contact me at [your phone number] or [your email address] at your earliest convenience. I look forward to the opportunity to bring my skills as a Carpenter to Italy Milan and contribute to the continued success of your busin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Italy Milan</dc:title>
  <dc:creator/>
  <cp:keywords/>
  <dcterms:created xsi:type="dcterms:W3CDTF">2026-07-24T09:42:14Z</dcterms:created>
  <dcterms:modified xsi:type="dcterms:W3CDTF">2026-07-24T09:42:14Z</dcterms:modified>
</cp:coreProperties>
</file>

<file path=docProps/custom.xml><?xml version="1.0" encoding="utf-8"?>
<Properties xmlns="http://schemas.openxmlformats.org/officeDocument/2006/custom-properties" xmlns:vt="http://schemas.openxmlformats.org/officeDocument/2006/docPropsVTypes"/>
</file>